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4ECA8" w14:textId="77777777" w:rsidR="00243EFB" w:rsidRDefault="00243EFB" w:rsidP="0034056F">
      <w:pPr>
        <w:jc w:val="left"/>
      </w:pPr>
      <w:r>
        <w:t>Time-Series Data</w:t>
      </w:r>
    </w:p>
    <w:p w14:paraId="5497E1BD" w14:textId="4E90157E" w:rsidR="00243EFB" w:rsidRDefault="00243EFB" w:rsidP="0034056F">
      <w:pPr>
        <w:pStyle w:val="ListParagraph"/>
        <w:numPr>
          <w:ilvl w:val="0"/>
          <w:numId w:val="1"/>
        </w:numPr>
        <w:jc w:val="left"/>
      </w:pPr>
      <w:r>
        <w:t>Index Charts</w:t>
      </w:r>
      <w:r w:rsidR="0034056F" w:rsidRPr="0034056F">
        <w:t xml:space="preserve"> </w:t>
      </w:r>
      <w:r w:rsidR="0034056F">
        <w:rPr>
          <w:noProof/>
        </w:rPr>
        <w:drawing>
          <wp:inline distT="0" distB="0" distL="0" distR="0" wp14:anchorId="027B5B3C" wp14:editId="5E2D337B">
            <wp:extent cx="4305090" cy="2507588"/>
            <wp:effectExtent l="0" t="0" r="635" b="7620"/>
            <wp:docPr id="5" name="Picture 5" descr="FTSE 100 Index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TSE 100 Index - Wikipedi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831" cy="2512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C0166" w14:textId="785FC176" w:rsidR="00243EFB" w:rsidRDefault="00243EFB" w:rsidP="0034056F">
      <w:pPr>
        <w:pStyle w:val="ListParagraph"/>
        <w:numPr>
          <w:ilvl w:val="0"/>
          <w:numId w:val="1"/>
        </w:numPr>
        <w:jc w:val="left"/>
      </w:pPr>
      <w:r>
        <w:t>Stacked</w:t>
      </w:r>
      <w:r w:rsidR="0034056F">
        <w:t xml:space="preserve"> </w:t>
      </w:r>
      <w:r>
        <w:t>Graphs</w:t>
      </w:r>
      <w:r w:rsidR="0034056F" w:rsidRPr="0034056F">
        <w:t xml:space="preserve"> </w:t>
      </w:r>
      <w:r w:rsidR="0034056F">
        <w:rPr>
          <w:noProof/>
        </w:rPr>
        <w:drawing>
          <wp:inline distT="0" distB="0" distL="0" distR="0" wp14:anchorId="6784CE8F" wp14:editId="27D5689F">
            <wp:extent cx="4285615" cy="2067476"/>
            <wp:effectExtent l="0" t="0" r="635" b="9525"/>
            <wp:docPr id="4" name="Picture 4" descr="Understanding Stacked Bar Charts: The Worst Or The Best? — Smashing Magaz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Understanding Stacked Bar Charts: The Worst Or The Best? — Smashing Magazin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643" cy="2071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E9BEC" w14:textId="3D66D882" w:rsidR="00243EFB" w:rsidRDefault="00243EFB" w:rsidP="0034056F">
      <w:pPr>
        <w:pStyle w:val="ListParagraph"/>
        <w:numPr>
          <w:ilvl w:val="0"/>
          <w:numId w:val="1"/>
        </w:numPr>
        <w:jc w:val="left"/>
      </w:pPr>
      <w:r>
        <w:t>Small Multiples</w:t>
      </w:r>
      <w:r w:rsidR="0034056F" w:rsidRPr="0034056F">
        <w:t xml:space="preserve"> </w:t>
      </w:r>
      <w:r w:rsidR="0034056F">
        <w:rPr>
          <w:noProof/>
        </w:rPr>
        <w:drawing>
          <wp:inline distT="0" distB="0" distL="0" distR="0" wp14:anchorId="4F188783" wp14:editId="449CAE77">
            <wp:extent cx="4285615" cy="2655542"/>
            <wp:effectExtent l="0" t="0" r="635" b="0"/>
            <wp:docPr id="2" name="Picture 2" descr="No-Code Custom Visuals with Small Multiples | coacer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-Code Custom Visuals with Small Multiples | coacerv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819" cy="265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0557E" w14:textId="0DB36D46" w:rsidR="00243EFB" w:rsidRDefault="00243EFB" w:rsidP="0034056F">
      <w:pPr>
        <w:pStyle w:val="ListParagraph"/>
        <w:numPr>
          <w:ilvl w:val="0"/>
          <w:numId w:val="1"/>
        </w:numPr>
        <w:jc w:val="left"/>
      </w:pPr>
      <w:r>
        <w:t>Horizon Graphs</w:t>
      </w:r>
      <w:r w:rsidR="0034056F" w:rsidRPr="0034056F">
        <w:rPr>
          <w:noProof/>
        </w:rPr>
        <w:t xml:space="preserve"> </w:t>
      </w:r>
      <w:r w:rsidR="0034056F" w:rsidRPr="0034056F">
        <w:lastRenderedPageBreak/>
        <w:drawing>
          <wp:inline distT="0" distB="0" distL="0" distR="0" wp14:anchorId="102F3CAD" wp14:editId="36020353">
            <wp:extent cx="4285730" cy="213718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8735" cy="21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BBC9" w14:textId="77777777" w:rsidR="00243EFB" w:rsidRDefault="00243EFB" w:rsidP="0034056F">
      <w:pPr>
        <w:jc w:val="left"/>
      </w:pPr>
      <w:r>
        <w:t>Statistical Distributions</w:t>
      </w:r>
    </w:p>
    <w:p w14:paraId="381CCEFC" w14:textId="10601954" w:rsidR="00243EFB" w:rsidRDefault="00243EFB" w:rsidP="0034056F">
      <w:pPr>
        <w:pStyle w:val="ListParagraph"/>
        <w:numPr>
          <w:ilvl w:val="0"/>
          <w:numId w:val="2"/>
        </w:numPr>
        <w:jc w:val="left"/>
      </w:pPr>
      <w:r>
        <w:t>Stem-and-Leaf Plots</w:t>
      </w:r>
      <w:r w:rsidR="0034056F" w:rsidRPr="0034056F">
        <w:t xml:space="preserve"> </w:t>
      </w:r>
      <w:r w:rsidR="0034056F">
        <w:rPr>
          <w:noProof/>
        </w:rPr>
        <w:drawing>
          <wp:inline distT="0" distB="0" distL="0" distR="0" wp14:anchorId="13B519DC" wp14:editId="7D5ED853">
            <wp:extent cx="4320172" cy="2822713"/>
            <wp:effectExtent l="0" t="0" r="4445" b="0"/>
            <wp:docPr id="6" name="Picture 6" descr="Stem and Leaf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tem and Leaf Plo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439" cy="28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D5F88" w14:textId="55EBA7EF" w:rsidR="00243EFB" w:rsidRDefault="00243EFB" w:rsidP="0034056F">
      <w:pPr>
        <w:pStyle w:val="ListParagraph"/>
        <w:numPr>
          <w:ilvl w:val="0"/>
          <w:numId w:val="2"/>
        </w:numPr>
        <w:jc w:val="left"/>
      </w:pPr>
      <w:r>
        <w:t>Q</w:t>
      </w:r>
      <w:r>
        <w:t>-</w:t>
      </w:r>
      <w:r>
        <w:t>Q</w:t>
      </w:r>
      <w:r>
        <w:t xml:space="preserve"> Plots</w:t>
      </w:r>
    </w:p>
    <w:p w14:paraId="4C965C08" w14:textId="29594CE2" w:rsidR="0034056F" w:rsidRDefault="0034056F" w:rsidP="0034056F">
      <w:pPr>
        <w:pStyle w:val="ListParagraph"/>
        <w:jc w:val="left"/>
      </w:pPr>
      <w:r>
        <w:rPr>
          <w:noProof/>
        </w:rPr>
        <w:drawing>
          <wp:inline distT="0" distB="0" distL="0" distR="0" wp14:anchorId="65D06127" wp14:editId="79CC2FF9">
            <wp:extent cx="2854325" cy="2504440"/>
            <wp:effectExtent l="0" t="0" r="3175" b="0"/>
            <wp:docPr id="8" name="Picture 8" descr="Q–Q plot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Q–Q plot - Wikipedi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250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6B0EA" w14:textId="639D3210" w:rsidR="00243EFB" w:rsidRDefault="00243EFB" w:rsidP="0034056F">
      <w:pPr>
        <w:pStyle w:val="ListParagraph"/>
        <w:numPr>
          <w:ilvl w:val="0"/>
          <w:numId w:val="2"/>
        </w:numPr>
        <w:jc w:val="left"/>
      </w:pPr>
      <w:r>
        <w:t>SPLOM</w:t>
      </w:r>
      <w:r w:rsidR="0082517D">
        <w:t xml:space="preserve"> </w:t>
      </w:r>
      <w:r w:rsidR="0082517D">
        <w:rPr>
          <w:rFonts w:hint="eastAsia"/>
        </w:rPr>
        <w:t>(</w:t>
      </w:r>
      <w:r w:rsidR="0082517D" w:rsidRPr="0082517D">
        <w:t>scatterplot matrices</w:t>
      </w:r>
      <w:r w:rsidR="0082517D">
        <w:t>)</w:t>
      </w:r>
    </w:p>
    <w:p w14:paraId="17B2D91A" w14:textId="48F7D090" w:rsidR="0082517D" w:rsidRDefault="0082517D" w:rsidP="0082517D">
      <w:pPr>
        <w:pStyle w:val="ListParagraph"/>
        <w:jc w:val="left"/>
      </w:pPr>
      <w:r>
        <w:rPr>
          <w:noProof/>
        </w:rPr>
        <w:lastRenderedPageBreak/>
        <w:drawing>
          <wp:inline distT="0" distB="0" distL="0" distR="0" wp14:anchorId="3D55FE37" wp14:editId="2BA12E52">
            <wp:extent cx="4081338" cy="4081338"/>
            <wp:effectExtent l="0" t="0" r="0" b="0"/>
            <wp:docPr id="9" name="Picture 9" descr="What is a SPLOM chart? Making scatterplot matrices in Python | by plotly |  Plotly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What is a SPLOM chart? Making scatterplot matrices in Python | by plotly |  Plotly | Mediu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718" cy="408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D9F95" w14:textId="4DAB91B0" w:rsidR="00243EFB" w:rsidRDefault="00243EFB" w:rsidP="0034056F">
      <w:pPr>
        <w:pStyle w:val="ListParagraph"/>
        <w:numPr>
          <w:ilvl w:val="0"/>
          <w:numId w:val="2"/>
        </w:numPr>
        <w:jc w:val="left"/>
      </w:pPr>
      <w:r>
        <w:t>Parallel Coordinates</w:t>
      </w:r>
    </w:p>
    <w:p w14:paraId="4A00E26E" w14:textId="54FFA404" w:rsidR="0082517D" w:rsidRDefault="0082517D" w:rsidP="0082517D">
      <w:pPr>
        <w:pStyle w:val="ListParagraph"/>
        <w:jc w:val="left"/>
      </w:pPr>
      <w:r>
        <w:rPr>
          <w:noProof/>
        </w:rPr>
        <w:drawing>
          <wp:inline distT="0" distB="0" distL="0" distR="0" wp14:anchorId="742D5730" wp14:editId="6715C4B2">
            <wp:extent cx="4065710" cy="2032855"/>
            <wp:effectExtent l="0" t="0" r="0" b="5715"/>
            <wp:docPr id="10" name="Picture 10" descr="Parallel coordinates plot – from Data to Vi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Parallel coordinates plot – from Data to Viz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75" cy="2039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FCECE" w14:textId="77777777" w:rsidR="00243EFB" w:rsidRDefault="00243EFB" w:rsidP="0034056F">
      <w:pPr>
        <w:jc w:val="left"/>
      </w:pPr>
      <w:r>
        <w:t>Maps</w:t>
      </w:r>
    </w:p>
    <w:p w14:paraId="194D723E" w14:textId="4C92B6B0" w:rsidR="00243EFB" w:rsidRDefault="00243EFB" w:rsidP="0034056F">
      <w:pPr>
        <w:pStyle w:val="ListParagraph"/>
        <w:numPr>
          <w:ilvl w:val="0"/>
          <w:numId w:val="3"/>
        </w:numPr>
        <w:jc w:val="left"/>
      </w:pPr>
      <w:r>
        <w:t>Flow Maps</w:t>
      </w:r>
    </w:p>
    <w:p w14:paraId="3377614B" w14:textId="6FC00973" w:rsidR="00A020E5" w:rsidRDefault="00A020E5" w:rsidP="00A020E5">
      <w:pPr>
        <w:pStyle w:val="ListParagraph"/>
        <w:jc w:val="left"/>
      </w:pPr>
      <w:r w:rsidRPr="00A020E5">
        <w:rPr>
          <w:noProof/>
        </w:rPr>
        <w:lastRenderedPageBreak/>
        <w:drawing>
          <wp:inline distT="0" distB="0" distL="0" distR="0" wp14:anchorId="0609E1A5" wp14:editId="573D37B3">
            <wp:extent cx="4039263" cy="2912004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358" cy="2924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4759A" w14:textId="14056921" w:rsidR="00243EFB" w:rsidRDefault="00243EFB" w:rsidP="0034056F">
      <w:pPr>
        <w:pStyle w:val="ListParagraph"/>
        <w:numPr>
          <w:ilvl w:val="0"/>
          <w:numId w:val="3"/>
        </w:numPr>
        <w:jc w:val="left"/>
      </w:pPr>
      <w:r>
        <w:t>Choropleth Maps</w:t>
      </w:r>
    </w:p>
    <w:p w14:paraId="2E9ED04F" w14:textId="1078D09F" w:rsidR="00A020E5" w:rsidRDefault="00A020E5" w:rsidP="00A020E5">
      <w:pPr>
        <w:pStyle w:val="ListParagraph"/>
        <w:jc w:val="left"/>
      </w:pPr>
      <w:r>
        <w:rPr>
          <w:noProof/>
        </w:rPr>
        <w:drawing>
          <wp:inline distT="0" distB="0" distL="0" distR="0" wp14:anchorId="2E12542E" wp14:editId="1B09B1B2">
            <wp:extent cx="4062128" cy="3198937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884" cy="3210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06934" w14:textId="03003AC4" w:rsidR="00243EFB" w:rsidRDefault="00243EFB" w:rsidP="0034056F">
      <w:pPr>
        <w:pStyle w:val="ListParagraph"/>
        <w:numPr>
          <w:ilvl w:val="0"/>
          <w:numId w:val="3"/>
        </w:numPr>
        <w:jc w:val="left"/>
      </w:pPr>
      <w:r>
        <w:t>Graduated Symbol Maps</w:t>
      </w:r>
    </w:p>
    <w:p w14:paraId="3ADB1CF6" w14:textId="5408A8EA" w:rsidR="00A020E5" w:rsidRDefault="00A020E5" w:rsidP="00A020E5">
      <w:pPr>
        <w:pStyle w:val="ListParagraph"/>
        <w:jc w:val="left"/>
      </w:pPr>
      <w:r>
        <w:rPr>
          <w:noProof/>
        </w:rPr>
        <w:lastRenderedPageBreak/>
        <w:drawing>
          <wp:inline distT="0" distB="0" distL="0" distR="0" wp14:anchorId="1713B921" wp14:editId="502280BA">
            <wp:extent cx="4055165" cy="3096298"/>
            <wp:effectExtent l="0" t="0" r="2540" b="8890"/>
            <wp:docPr id="16" name="Picture 16" descr="Proportional symbol map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Proportional symbol map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227" cy="3110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0C05E" w14:textId="60A33D37" w:rsidR="00243EFB" w:rsidRDefault="00243EFB" w:rsidP="0034056F">
      <w:pPr>
        <w:pStyle w:val="ListParagraph"/>
        <w:numPr>
          <w:ilvl w:val="0"/>
          <w:numId w:val="3"/>
        </w:numPr>
        <w:jc w:val="left"/>
      </w:pPr>
      <w:r>
        <w:t>Cartograms</w:t>
      </w:r>
    </w:p>
    <w:p w14:paraId="71706070" w14:textId="09D251F9" w:rsidR="00795415" w:rsidRDefault="00795415" w:rsidP="00795415">
      <w:pPr>
        <w:pStyle w:val="ListParagraph"/>
        <w:jc w:val="left"/>
      </w:pPr>
      <w:r>
        <w:rPr>
          <w:noProof/>
        </w:rPr>
        <w:drawing>
          <wp:inline distT="0" distB="0" distL="0" distR="0" wp14:anchorId="762B057B" wp14:editId="13439C54">
            <wp:extent cx="4076303" cy="2326722"/>
            <wp:effectExtent l="0" t="0" r="635" b="0"/>
            <wp:docPr id="17" name="Picture 17" descr="Cartogram Maps: Data Visualization with Exaggeration - GIS Geograph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artogram Maps: Data Visualization with Exaggeration - GIS Geography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826" cy="2336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08CC5" w14:textId="77777777" w:rsidR="00243EFB" w:rsidRDefault="00243EFB" w:rsidP="0034056F">
      <w:pPr>
        <w:jc w:val="left"/>
      </w:pPr>
      <w:r>
        <w:t>Hierarchies</w:t>
      </w:r>
    </w:p>
    <w:p w14:paraId="7D954B5D" w14:textId="698B5AEB" w:rsidR="00243EFB" w:rsidRDefault="00243EFB" w:rsidP="0034056F">
      <w:pPr>
        <w:pStyle w:val="ListParagraph"/>
        <w:numPr>
          <w:ilvl w:val="0"/>
          <w:numId w:val="4"/>
        </w:numPr>
        <w:jc w:val="left"/>
      </w:pPr>
      <w:r>
        <w:t>Node-Link diagrams</w:t>
      </w:r>
    </w:p>
    <w:p w14:paraId="6379265E" w14:textId="07EA5BD4" w:rsidR="00243EFB" w:rsidRDefault="00EE3FE5" w:rsidP="000778DC">
      <w:pPr>
        <w:pStyle w:val="ListParagraph"/>
        <w:jc w:val="left"/>
      </w:pPr>
      <w:r w:rsidRPr="00EE3FE5">
        <w:rPr>
          <w:noProof/>
        </w:rPr>
        <w:drawing>
          <wp:inline distT="0" distB="0" distL="0" distR="0" wp14:anchorId="4AD573A6" wp14:editId="1186DF32">
            <wp:extent cx="3984846" cy="248177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401" cy="248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1E075" w14:textId="28357A84" w:rsidR="00243EFB" w:rsidRDefault="00243EFB" w:rsidP="0034056F">
      <w:pPr>
        <w:pStyle w:val="ListParagraph"/>
        <w:numPr>
          <w:ilvl w:val="0"/>
          <w:numId w:val="4"/>
        </w:numPr>
        <w:jc w:val="left"/>
      </w:pPr>
      <w:r>
        <w:lastRenderedPageBreak/>
        <w:t>Enclosure Diagrams</w:t>
      </w:r>
    </w:p>
    <w:p w14:paraId="26A9D7EC" w14:textId="2AFF9C95" w:rsidR="0091538A" w:rsidRDefault="0091538A" w:rsidP="0091538A">
      <w:pPr>
        <w:pStyle w:val="ListParagraph"/>
        <w:jc w:val="left"/>
      </w:pPr>
      <w:r>
        <w:rPr>
          <w:noProof/>
        </w:rPr>
        <w:drawing>
          <wp:inline distT="0" distB="0" distL="0" distR="0" wp14:anchorId="4DD58AAA" wp14:editId="5E7752B0">
            <wp:extent cx="4003320" cy="3982113"/>
            <wp:effectExtent l="0" t="0" r="0" b="0"/>
            <wp:docPr id="19" name="Picture 19" descr="Enclosure diagrams | Learn D3.j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Enclosure diagrams | Learn D3.j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203" cy="3995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CA917" w14:textId="77777777" w:rsidR="00243EFB" w:rsidRDefault="00243EFB" w:rsidP="0034056F">
      <w:pPr>
        <w:jc w:val="left"/>
      </w:pPr>
      <w:r>
        <w:t>Networks</w:t>
      </w:r>
    </w:p>
    <w:p w14:paraId="0F7FC73A" w14:textId="7627F1D9" w:rsidR="00243EFB" w:rsidRDefault="00243EFB" w:rsidP="0034056F">
      <w:pPr>
        <w:pStyle w:val="ListParagraph"/>
        <w:numPr>
          <w:ilvl w:val="0"/>
          <w:numId w:val="5"/>
        </w:numPr>
        <w:jc w:val="left"/>
      </w:pPr>
      <w:r>
        <w:t>Force-Directed Layouts</w:t>
      </w:r>
    </w:p>
    <w:p w14:paraId="7576000C" w14:textId="64A9245E" w:rsidR="00EE3FE5" w:rsidRDefault="00EE3FE5" w:rsidP="00EE3FE5">
      <w:pPr>
        <w:pStyle w:val="ListParagraph"/>
        <w:jc w:val="left"/>
      </w:pPr>
      <w:r w:rsidRPr="00EE3FE5">
        <w:rPr>
          <w:noProof/>
        </w:rPr>
        <w:drawing>
          <wp:inline distT="0" distB="0" distL="0" distR="0" wp14:anchorId="130F9756" wp14:editId="21499668">
            <wp:extent cx="4002101" cy="40021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742" cy="4011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AB6D1" w14:textId="33DB8713" w:rsidR="00243EFB" w:rsidRDefault="00243EFB" w:rsidP="0034056F">
      <w:pPr>
        <w:pStyle w:val="ListParagraph"/>
        <w:numPr>
          <w:ilvl w:val="0"/>
          <w:numId w:val="5"/>
        </w:numPr>
        <w:jc w:val="left"/>
      </w:pPr>
      <w:r>
        <w:lastRenderedPageBreak/>
        <w:t>Arc Diagrams</w:t>
      </w:r>
    </w:p>
    <w:p w14:paraId="07D9A6F8" w14:textId="7551606B" w:rsidR="00EE3FE5" w:rsidRDefault="00EE3FE5" w:rsidP="00EE3FE5">
      <w:pPr>
        <w:pStyle w:val="ListParagraph"/>
        <w:jc w:val="left"/>
      </w:pPr>
      <w:r>
        <w:rPr>
          <w:noProof/>
        </w:rPr>
        <w:drawing>
          <wp:inline distT="0" distB="0" distL="0" distR="0" wp14:anchorId="49037142" wp14:editId="61461DB9">
            <wp:extent cx="3984682" cy="1744318"/>
            <wp:effectExtent l="0" t="0" r="0" b="8890"/>
            <wp:docPr id="24" name="Picture 24" descr="Arc Diagram - Learn about this chart and tools to create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Arc Diagram - Learn about this chart and tools to create it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903" cy="175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3717C" w14:textId="0F7723D1" w:rsidR="00AF5446" w:rsidRDefault="00243EFB" w:rsidP="0034056F">
      <w:pPr>
        <w:pStyle w:val="ListParagraph"/>
        <w:numPr>
          <w:ilvl w:val="0"/>
          <w:numId w:val="5"/>
        </w:numPr>
        <w:jc w:val="left"/>
      </w:pPr>
      <w:r>
        <w:t>Matrix Views</w:t>
      </w:r>
    </w:p>
    <w:p w14:paraId="68A5C17F" w14:textId="20EBC651" w:rsidR="00EE3FE5" w:rsidRDefault="00EE3FE5" w:rsidP="00EE3FE5">
      <w:pPr>
        <w:pStyle w:val="ListParagraph"/>
        <w:jc w:val="left"/>
      </w:pPr>
      <w:r>
        <w:rPr>
          <w:noProof/>
        </w:rPr>
        <w:drawing>
          <wp:inline distT="0" distB="0" distL="0" distR="0" wp14:anchorId="375659A0" wp14:editId="4E043AF2">
            <wp:extent cx="3996255" cy="1988986"/>
            <wp:effectExtent l="0" t="0" r="4445" b="0"/>
            <wp:docPr id="25" name="Picture 25" descr="Network matrix | Charts - M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Network matrix | Charts - Mod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467" cy="1994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E3FE5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86485"/>
    <w:multiLevelType w:val="hybridMultilevel"/>
    <w:tmpl w:val="3D0C74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14A2A"/>
    <w:multiLevelType w:val="hybridMultilevel"/>
    <w:tmpl w:val="C7C2D8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203012"/>
    <w:multiLevelType w:val="hybridMultilevel"/>
    <w:tmpl w:val="AC301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03771"/>
    <w:multiLevelType w:val="hybridMultilevel"/>
    <w:tmpl w:val="47422C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D671C"/>
    <w:multiLevelType w:val="hybridMultilevel"/>
    <w:tmpl w:val="B6601E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4771158">
    <w:abstractNumId w:val="2"/>
  </w:num>
  <w:num w:numId="2" w16cid:durableId="153647799">
    <w:abstractNumId w:val="0"/>
  </w:num>
  <w:num w:numId="3" w16cid:durableId="1586301737">
    <w:abstractNumId w:val="3"/>
  </w:num>
  <w:num w:numId="4" w16cid:durableId="622225647">
    <w:abstractNumId w:val="4"/>
  </w:num>
  <w:num w:numId="5" w16cid:durableId="815342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jExMTA3NTQwtjRT0lEKTi0uzszPAykwrAUA8ca3OSwAAAA="/>
  </w:docVars>
  <w:rsids>
    <w:rsidRoot w:val="00243EFB"/>
    <w:rsid w:val="000778DC"/>
    <w:rsid w:val="00243EFB"/>
    <w:rsid w:val="002F234B"/>
    <w:rsid w:val="0034056F"/>
    <w:rsid w:val="00795415"/>
    <w:rsid w:val="0082517D"/>
    <w:rsid w:val="0091538A"/>
    <w:rsid w:val="00A020E5"/>
    <w:rsid w:val="00A343AB"/>
    <w:rsid w:val="00AF5446"/>
    <w:rsid w:val="00EE3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324DC"/>
  <w15:chartTrackingRefBased/>
  <w15:docId w15:val="{53C73AD8-CF40-41A7-BFCF-BCD8113CD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E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5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7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2</cp:revision>
  <dcterms:created xsi:type="dcterms:W3CDTF">2022-06-08T04:00:00Z</dcterms:created>
  <dcterms:modified xsi:type="dcterms:W3CDTF">2022-06-08T07:12:00Z</dcterms:modified>
</cp:coreProperties>
</file>